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E458C" w14:textId="3550C300" w:rsidR="002D01E4" w:rsidRPr="00363CB1" w:rsidRDefault="002D01E4" w:rsidP="005F4082">
      <w:pPr>
        <w:pStyle w:val="NoSpacing"/>
        <w:jc w:val="center"/>
        <w:rPr>
          <w:rFonts w:cstheme="minorHAnsi"/>
          <w:b/>
          <w:bCs/>
          <w:sz w:val="20"/>
          <w:szCs w:val="20"/>
          <w:lang w:val="es-ES"/>
        </w:rPr>
      </w:pPr>
      <w:r w:rsidRPr="00363CB1">
        <w:rPr>
          <w:rFonts w:cstheme="minorHAnsi"/>
          <w:b/>
          <w:bCs/>
          <w:sz w:val="20"/>
          <w:szCs w:val="20"/>
          <w:lang w:val="es-ES"/>
        </w:rPr>
        <w:t>AN</w:t>
      </w:r>
      <w:r w:rsidR="00B54543" w:rsidRPr="00363CB1">
        <w:rPr>
          <w:rFonts w:cstheme="minorHAnsi"/>
          <w:b/>
          <w:bCs/>
          <w:sz w:val="20"/>
          <w:szCs w:val="20"/>
          <w:lang w:val="es-ES"/>
        </w:rPr>
        <w:t>NEX</w:t>
      </w:r>
      <w:r w:rsidRPr="00363CB1">
        <w:rPr>
          <w:rFonts w:cstheme="minorHAnsi"/>
          <w:b/>
          <w:bCs/>
          <w:sz w:val="20"/>
          <w:szCs w:val="20"/>
          <w:lang w:val="es-ES"/>
        </w:rPr>
        <w:t xml:space="preserve"> </w:t>
      </w:r>
      <w:r w:rsidR="00A07B9B">
        <w:rPr>
          <w:rFonts w:cstheme="minorHAnsi"/>
          <w:b/>
          <w:bCs/>
          <w:sz w:val="20"/>
          <w:szCs w:val="20"/>
          <w:lang w:val="es-ES"/>
        </w:rPr>
        <w:t>2</w:t>
      </w:r>
    </w:p>
    <w:p w14:paraId="2891D78E" w14:textId="14145E7A" w:rsidR="005335B9" w:rsidRPr="00363CB1" w:rsidRDefault="00525691" w:rsidP="005F4082">
      <w:pPr>
        <w:pStyle w:val="NoSpacing"/>
        <w:ind w:firstLine="142"/>
        <w:jc w:val="center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b/>
          <w:bCs/>
          <w:sz w:val="20"/>
          <w:szCs w:val="20"/>
          <w:lang w:val="en-US"/>
        </w:rPr>
        <w:t xml:space="preserve">BARBADOS: </w:t>
      </w:r>
      <w:r w:rsidR="0028618E" w:rsidRPr="00363CB1">
        <w:rPr>
          <w:rFonts w:cstheme="minorHAnsi"/>
          <w:b/>
          <w:bCs/>
          <w:sz w:val="20"/>
          <w:szCs w:val="20"/>
          <w:lang w:val="en-US"/>
        </w:rPr>
        <w:t>RE</w:t>
      </w:r>
      <w:r w:rsidR="00B54543" w:rsidRPr="00363CB1">
        <w:rPr>
          <w:rFonts w:cstheme="minorHAnsi"/>
          <w:b/>
          <w:bCs/>
          <w:sz w:val="20"/>
          <w:szCs w:val="20"/>
          <w:lang w:val="en-US"/>
        </w:rPr>
        <w:t xml:space="preserve">QUIREMENTS AND COSTS TO COLLECT WITH </w:t>
      </w:r>
      <w:proofErr w:type="spellStart"/>
      <w:r w:rsidR="003079AD" w:rsidRPr="00363CB1">
        <w:rPr>
          <w:rFonts w:cstheme="minorHAnsi"/>
          <w:b/>
          <w:bCs/>
          <w:sz w:val="20"/>
          <w:szCs w:val="20"/>
          <w:lang w:val="en-US"/>
        </w:rPr>
        <w:t>mMONEY</w:t>
      </w:r>
      <w:proofErr w:type="spellEnd"/>
    </w:p>
    <w:p w14:paraId="6A9694B3" w14:textId="77777777" w:rsidR="00B54543" w:rsidRPr="00363CB1" w:rsidRDefault="00B54543" w:rsidP="005F4082">
      <w:pPr>
        <w:pStyle w:val="NoSpacing"/>
        <w:ind w:firstLine="142"/>
        <w:jc w:val="center"/>
        <w:rPr>
          <w:rFonts w:cstheme="minorHAnsi"/>
          <w:b/>
          <w:bCs/>
          <w:sz w:val="20"/>
          <w:szCs w:val="20"/>
          <w:lang w:val="en-US"/>
        </w:rPr>
      </w:pPr>
    </w:p>
    <w:p w14:paraId="266CEB88" w14:textId="6E2F4837" w:rsidR="008930CF" w:rsidRDefault="00B54543" w:rsidP="0137F4C0">
      <w:pPr>
        <w:spacing w:line="240" w:lineRule="auto"/>
        <w:jc w:val="both"/>
        <w:rPr>
          <w:sz w:val="20"/>
          <w:szCs w:val="20"/>
          <w:lang w:val="en-US"/>
        </w:rPr>
      </w:pPr>
      <w:r w:rsidRPr="0137F4C0">
        <w:rPr>
          <w:sz w:val="20"/>
          <w:szCs w:val="20"/>
          <w:lang w:val="en-US"/>
        </w:rPr>
        <w:t xml:space="preserve">There are </w:t>
      </w:r>
      <w:r w:rsidR="003079AD" w:rsidRPr="0137F4C0">
        <w:rPr>
          <w:sz w:val="20"/>
          <w:szCs w:val="20"/>
          <w:lang w:val="en-US"/>
        </w:rPr>
        <w:t xml:space="preserve">limited </w:t>
      </w:r>
      <w:r w:rsidRPr="0137F4C0">
        <w:rPr>
          <w:sz w:val="20"/>
          <w:szCs w:val="20"/>
          <w:lang w:val="en-US"/>
        </w:rPr>
        <w:t>options on the market for</w:t>
      </w:r>
      <w:r w:rsidR="003079AD" w:rsidRPr="0137F4C0">
        <w:rPr>
          <w:sz w:val="20"/>
          <w:szCs w:val="20"/>
          <w:lang w:val="en-US"/>
        </w:rPr>
        <w:t xml:space="preserve"> </w:t>
      </w:r>
      <w:r w:rsidR="0007501A" w:rsidRPr="0137F4C0">
        <w:rPr>
          <w:sz w:val="20"/>
          <w:szCs w:val="20"/>
          <w:lang w:val="en-US"/>
        </w:rPr>
        <w:t>M</w:t>
      </w:r>
      <w:r w:rsidR="003079AD" w:rsidRPr="0137F4C0">
        <w:rPr>
          <w:sz w:val="20"/>
          <w:szCs w:val="20"/>
          <w:lang w:val="en-US"/>
        </w:rPr>
        <w:t xml:space="preserve">icro, </w:t>
      </w:r>
      <w:r w:rsidR="0007501A" w:rsidRPr="0137F4C0">
        <w:rPr>
          <w:sz w:val="20"/>
          <w:szCs w:val="20"/>
          <w:lang w:val="en-US"/>
        </w:rPr>
        <w:t>S</w:t>
      </w:r>
      <w:r w:rsidR="003079AD" w:rsidRPr="0137F4C0">
        <w:rPr>
          <w:sz w:val="20"/>
          <w:szCs w:val="20"/>
          <w:lang w:val="en-US"/>
        </w:rPr>
        <w:t xml:space="preserve">mall and </w:t>
      </w:r>
      <w:r w:rsidR="0007501A" w:rsidRPr="0137F4C0">
        <w:rPr>
          <w:sz w:val="20"/>
          <w:szCs w:val="20"/>
          <w:lang w:val="en-US"/>
        </w:rPr>
        <w:t>M</w:t>
      </w:r>
      <w:r w:rsidR="003079AD" w:rsidRPr="0137F4C0">
        <w:rPr>
          <w:sz w:val="20"/>
          <w:szCs w:val="20"/>
          <w:lang w:val="en-US"/>
        </w:rPr>
        <w:t>ediu</w:t>
      </w:r>
      <w:r w:rsidR="0007501A" w:rsidRPr="0137F4C0">
        <w:rPr>
          <w:sz w:val="20"/>
          <w:szCs w:val="20"/>
          <w:lang w:val="en-US"/>
        </w:rPr>
        <w:t>m-sized</w:t>
      </w:r>
      <w:r w:rsidR="003079AD" w:rsidRPr="0137F4C0">
        <w:rPr>
          <w:sz w:val="20"/>
          <w:szCs w:val="20"/>
          <w:lang w:val="en-US"/>
        </w:rPr>
        <w:t xml:space="preserve"> </w:t>
      </w:r>
      <w:r w:rsidR="00950983" w:rsidRPr="0137F4C0">
        <w:rPr>
          <w:sz w:val="20"/>
          <w:szCs w:val="20"/>
          <w:lang w:val="en-US"/>
        </w:rPr>
        <w:t>E</w:t>
      </w:r>
      <w:r w:rsidR="003079AD" w:rsidRPr="0137F4C0">
        <w:rPr>
          <w:sz w:val="20"/>
          <w:szCs w:val="20"/>
          <w:lang w:val="en-US"/>
        </w:rPr>
        <w:t xml:space="preserve">nterprises (MSMEs) in </w:t>
      </w:r>
      <w:r w:rsidR="00950983" w:rsidRPr="0137F4C0">
        <w:rPr>
          <w:sz w:val="20"/>
          <w:szCs w:val="20"/>
          <w:lang w:val="en-US"/>
        </w:rPr>
        <w:t>Barbados</w:t>
      </w:r>
      <w:r w:rsidR="003079AD" w:rsidRPr="0137F4C0">
        <w:rPr>
          <w:sz w:val="20"/>
          <w:szCs w:val="20"/>
          <w:lang w:val="en-US"/>
        </w:rPr>
        <w:t xml:space="preserve"> to accept inexpensive, non-cash </w:t>
      </w:r>
      <w:r w:rsidRPr="0137F4C0">
        <w:rPr>
          <w:sz w:val="20"/>
          <w:szCs w:val="20"/>
          <w:lang w:val="en-US"/>
        </w:rPr>
        <w:t>payment</w:t>
      </w:r>
      <w:r w:rsidR="003079AD" w:rsidRPr="0137F4C0">
        <w:rPr>
          <w:sz w:val="20"/>
          <w:szCs w:val="20"/>
          <w:lang w:val="en-US"/>
        </w:rPr>
        <w:t>s</w:t>
      </w:r>
      <w:r w:rsidR="00495C1B" w:rsidRPr="0137F4C0">
        <w:rPr>
          <w:sz w:val="20"/>
          <w:szCs w:val="20"/>
          <w:lang w:val="en-US"/>
        </w:rPr>
        <w:t xml:space="preserve">. </w:t>
      </w:r>
      <w:r w:rsidR="0007501A" w:rsidRPr="0137F4C0">
        <w:rPr>
          <w:sz w:val="20"/>
          <w:szCs w:val="20"/>
          <w:lang w:val="en-US"/>
        </w:rPr>
        <w:t xml:space="preserve">One option that can be explored is </w:t>
      </w:r>
      <w:r w:rsidRPr="0137F4C0">
        <w:rPr>
          <w:sz w:val="20"/>
          <w:szCs w:val="20"/>
          <w:lang w:val="en-US"/>
        </w:rPr>
        <w:t>working with</w:t>
      </w:r>
      <w:r w:rsidR="008930CF" w:rsidRPr="0137F4C0">
        <w:rPr>
          <w:sz w:val="20"/>
          <w:szCs w:val="20"/>
          <w:lang w:val="en-US"/>
        </w:rPr>
        <w:t xml:space="preserve"> the</w:t>
      </w:r>
      <w:r w:rsidR="003079AD" w:rsidRPr="0137F4C0">
        <w:rPr>
          <w:sz w:val="20"/>
          <w:szCs w:val="20"/>
          <w:lang w:val="en-US"/>
        </w:rPr>
        <w:t xml:space="preserve"> </w:t>
      </w:r>
      <w:hyperlink r:id="rId10">
        <w:r w:rsidR="003079AD" w:rsidRPr="0137F4C0">
          <w:rPr>
            <w:rStyle w:val="Hyperlink"/>
            <w:sz w:val="20"/>
            <w:szCs w:val="20"/>
            <w:lang w:val="en-US"/>
          </w:rPr>
          <w:t>mMoney</w:t>
        </w:r>
      </w:hyperlink>
      <w:r w:rsidRPr="0137F4C0">
        <w:rPr>
          <w:sz w:val="20"/>
          <w:szCs w:val="20"/>
          <w:lang w:val="en-US"/>
        </w:rPr>
        <w:t xml:space="preserve"> </w:t>
      </w:r>
      <w:r w:rsidR="008930CF" w:rsidRPr="0137F4C0">
        <w:rPr>
          <w:sz w:val="20"/>
          <w:szCs w:val="20"/>
          <w:lang w:val="en-US"/>
        </w:rPr>
        <w:t xml:space="preserve">mobile applications </w:t>
      </w:r>
      <w:r w:rsidRPr="0137F4C0">
        <w:rPr>
          <w:sz w:val="20"/>
          <w:szCs w:val="20"/>
          <w:lang w:val="en-US"/>
        </w:rPr>
        <w:t xml:space="preserve">since </w:t>
      </w:r>
      <w:r w:rsidR="0007501A" w:rsidRPr="0137F4C0">
        <w:rPr>
          <w:sz w:val="20"/>
          <w:szCs w:val="20"/>
          <w:lang w:val="en-US"/>
        </w:rPr>
        <w:t>t</w:t>
      </w:r>
      <w:r w:rsidR="07313AE9" w:rsidRPr="0137F4C0">
        <w:rPr>
          <w:sz w:val="20"/>
          <w:szCs w:val="20"/>
          <w:lang w:val="en-US"/>
        </w:rPr>
        <w:t>hey</w:t>
      </w:r>
      <w:r w:rsidR="003079AD" w:rsidRPr="0137F4C0">
        <w:rPr>
          <w:sz w:val="20"/>
          <w:szCs w:val="20"/>
          <w:lang w:val="en-US"/>
        </w:rPr>
        <w:t xml:space="preserve"> can be downloaded for free from </w:t>
      </w:r>
      <w:r w:rsidR="00BE3720" w:rsidRPr="0137F4C0">
        <w:rPr>
          <w:sz w:val="20"/>
          <w:szCs w:val="20"/>
          <w:lang w:val="en-US"/>
        </w:rPr>
        <w:t>all major</w:t>
      </w:r>
      <w:r w:rsidR="003079AD" w:rsidRPr="0137F4C0">
        <w:rPr>
          <w:sz w:val="20"/>
          <w:szCs w:val="20"/>
          <w:lang w:val="en-US"/>
        </w:rPr>
        <w:t xml:space="preserve"> </w:t>
      </w:r>
      <w:r w:rsidR="00BE3720" w:rsidRPr="0137F4C0">
        <w:rPr>
          <w:sz w:val="20"/>
          <w:szCs w:val="20"/>
          <w:lang w:val="en-US"/>
        </w:rPr>
        <w:t>a</w:t>
      </w:r>
      <w:r w:rsidR="003079AD" w:rsidRPr="0137F4C0">
        <w:rPr>
          <w:sz w:val="20"/>
          <w:szCs w:val="20"/>
          <w:lang w:val="en-US"/>
        </w:rPr>
        <w:t xml:space="preserve">pp </w:t>
      </w:r>
      <w:r w:rsidR="00BE3720" w:rsidRPr="0137F4C0">
        <w:rPr>
          <w:sz w:val="20"/>
          <w:szCs w:val="20"/>
          <w:lang w:val="en-US"/>
        </w:rPr>
        <w:t>s</w:t>
      </w:r>
      <w:r w:rsidR="003079AD" w:rsidRPr="0137F4C0">
        <w:rPr>
          <w:sz w:val="20"/>
          <w:szCs w:val="20"/>
          <w:lang w:val="en-US"/>
        </w:rPr>
        <w:t>tore</w:t>
      </w:r>
      <w:r w:rsidR="00BE3720" w:rsidRPr="0137F4C0">
        <w:rPr>
          <w:sz w:val="20"/>
          <w:szCs w:val="20"/>
          <w:lang w:val="en-US"/>
        </w:rPr>
        <w:t>s</w:t>
      </w:r>
      <w:r w:rsidR="003079AD" w:rsidRPr="0137F4C0">
        <w:rPr>
          <w:sz w:val="20"/>
          <w:szCs w:val="20"/>
          <w:lang w:val="en-US"/>
        </w:rPr>
        <w:t xml:space="preserve"> and do not require a bank account in order to send or receive</w:t>
      </w:r>
      <w:r w:rsidRPr="0137F4C0">
        <w:rPr>
          <w:sz w:val="20"/>
          <w:szCs w:val="20"/>
          <w:lang w:val="en-US"/>
        </w:rPr>
        <w:t xml:space="preserve"> payments. </w:t>
      </w:r>
    </w:p>
    <w:p w14:paraId="3CFB9C17" w14:textId="0C8A084B" w:rsidR="00B54543" w:rsidRPr="00363CB1" w:rsidRDefault="003079AD" w:rsidP="005F4082">
      <w:pPr>
        <w:spacing w:line="240" w:lineRule="auto"/>
        <w:jc w:val="both"/>
        <w:rPr>
          <w:rFonts w:cstheme="minorHAnsi"/>
          <w:sz w:val="20"/>
          <w:szCs w:val="20"/>
          <w:lang w:val="en-US"/>
        </w:rPr>
      </w:pPr>
      <w:r w:rsidRPr="00363CB1">
        <w:rPr>
          <w:rFonts w:cstheme="minorHAnsi"/>
          <w:sz w:val="20"/>
          <w:szCs w:val="20"/>
          <w:lang w:val="en-US"/>
        </w:rPr>
        <w:t xml:space="preserve">The </w:t>
      </w:r>
      <w:hyperlink r:id="rId11" w:history="1">
        <w:r w:rsidRPr="00363CB1">
          <w:rPr>
            <w:rStyle w:val="Hyperlink"/>
            <w:rFonts w:cstheme="minorHAnsi"/>
            <w:sz w:val="20"/>
            <w:szCs w:val="20"/>
            <w:lang w:val="en-US"/>
          </w:rPr>
          <w:t>mMoney Wallet</w:t>
        </w:r>
      </w:hyperlink>
      <w:r w:rsidRPr="00363CB1">
        <w:rPr>
          <w:rFonts w:cstheme="minorHAnsi"/>
          <w:sz w:val="20"/>
          <w:szCs w:val="20"/>
          <w:lang w:val="en-US"/>
        </w:rPr>
        <w:t xml:space="preserve"> is the consumer application and </w:t>
      </w:r>
      <w:hyperlink r:id="rId12" w:history="1">
        <w:r w:rsidRPr="00363CB1">
          <w:rPr>
            <w:rStyle w:val="Hyperlink"/>
            <w:rFonts w:cstheme="minorHAnsi"/>
            <w:sz w:val="20"/>
            <w:szCs w:val="20"/>
            <w:lang w:val="en-US"/>
          </w:rPr>
          <w:t>mMoney Merchant</w:t>
        </w:r>
      </w:hyperlink>
      <w:r w:rsidRPr="00363CB1">
        <w:rPr>
          <w:rFonts w:cstheme="minorHAnsi"/>
          <w:sz w:val="20"/>
          <w:szCs w:val="20"/>
          <w:lang w:val="en-US"/>
        </w:rPr>
        <w:t xml:space="preserve"> was designed for business</w:t>
      </w:r>
      <w:r w:rsidR="00DC28C5" w:rsidRPr="00363CB1">
        <w:rPr>
          <w:rFonts w:cstheme="minorHAnsi"/>
          <w:sz w:val="20"/>
          <w:szCs w:val="20"/>
          <w:lang w:val="en-US"/>
        </w:rPr>
        <w:t xml:space="preserve"> use</w:t>
      </w:r>
      <w:r w:rsidRPr="00363CB1">
        <w:rPr>
          <w:rFonts w:cstheme="minorHAnsi"/>
          <w:sz w:val="20"/>
          <w:szCs w:val="20"/>
          <w:lang w:val="en-US"/>
        </w:rPr>
        <w:t xml:space="preserve">. </w:t>
      </w:r>
      <w:r w:rsidR="00DC28C5" w:rsidRPr="00363CB1">
        <w:rPr>
          <w:rFonts w:cstheme="minorHAnsi"/>
          <w:sz w:val="20"/>
          <w:szCs w:val="20"/>
          <w:lang w:val="en-US"/>
        </w:rPr>
        <w:t xml:space="preserve">There is also an </w:t>
      </w:r>
      <w:hyperlink r:id="rId13" w:history="1">
        <w:r w:rsidR="00DC28C5" w:rsidRPr="00363CB1">
          <w:rPr>
            <w:rStyle w:val="Hyperlink"/>
            <w:rFonts w:cstheme="minorHAnsi"/>
            <w:sz w:val="20"/>
            <w:szCs w:val="20"/>
            <w:lang w:val="en-US"/>
          </w:rPr>
          <w:t>e-Commerce plug-in</w:t>
        </w:r>
      </w:hyperlink>
      <w:r w:rsidR="00DC28C5" w:rsidRPr="00363CB1">
        <w:rPr>
          <w:rFonts w:cstheme="minorHAnsi"/>
          <w:sz w:val="20"/>
          <w:szCs w:val="20"/>
          <w:lang w:val="en-US"/>
        </w:rPr>
        <w:t xml:space="preserve"> which makes accepting payment in local currency via a website possible.</w:t>
      </w:r>
    </w:p>
    <w:p w14:paraId="277759B3" w14:textId="699063B3" w:rsidR="00B54543" w:rsidRPr="00363CB1" w:rsidRDefault="0007501A" w:rsidP="0137F4C0">
      <w:pPr>
        <w:spacing w:line="240" w:lineRule="auto"/>
        <w:jc w:val="center"/>
        <w:rPr>
          <w:b/>
          <w:bCs/>
          <w:sz w:val="20"/>
          <w:szCs w:val="20"/>
          <w:u w:val="single"/>
          <w:lang w:val="en-US"/>
        </w:rPr>
      </w:pPr>
      <w:r w:rsidRPr="0137F4C0">
        <w:rPr>
          <w:b/>
          <w:bCs/>
          <w:sz w:val="20"/>
          <w:szCs w:val="20"/>
          <w:u w:val="single"/>
          <w:lang w:val="en-US"/>
        </w:rPr>
        <w:t>Below are key steps to follow</w:t>
      </w:r>
      <w:r w:rsidR="1307B9E8" w:rsidRPr="0137F4C0">
        <w:rPr>
          <w:b/>
          <w:bCs/>
          <w:sz w:val="20"/>
          <w:szCs w:val="20"/>
          <w:u w:val="single"/>
          <w:lang w:val="en-US"/>
        </w:rPr>
        <w:t xml:space="preserve"> to get started with mMoney</w:t>
      </w:r>
      <w:r w:rsidRPr="0137F4C0">
        <w:rPr>
          <w:b/>
          <w:bCs/>
          <w:sz w:val="20"/>
          <w:szCs w:val="20"/>
          <w:u w:val="single"/>
          <w:lang w:val="en-US"/>
        </w:rPr>
        <w:t>:</w:t>
      </w:r>
    </w:p>
    <w:p w14:paraId="6F1E5DE9" w14:textId="67CF86DF" w:rsidR="00495C1B" w:rsidRPr="00363CB1" w:rsidRDefault="0007501A" w:rsidP="005F4082">
      <w:pPr>
        <w:spacing w:line="240" w:lineRule="auto"/>
        <w:ind w:right="-1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Transactions can immediately be processed once the </w:t>
      </w:r>
      <w:r w:rsidR="00DC28C5" w:rsidRPr="00363CB1">
        <w:rPr>
          <w:rFonts w:cstheme="minorHAnsi"/>
          <w:sz w:val="20"/>
          <w:szCs w:val="20"/>
          <w:lang w:val="en-US"/>
        </w:rPr>
        <w:t xml:space="preserve">mMoney Merchant </w:t>
      </w:r>
      <w:r w:rsidR="00702CF6" w:rsidRPr="00363CB1">
        <w:rPr>
          <w:rFonts w:cstheme="minorHAnsi"/>
          <w:sz w:val="20"/>
          <w:szCs w:val="20"/>
          <w:lang w:val="en-US"/>
        </w:rPr>
        <w:t>Account</w:t>
      </w:r>
      <w:r w:rsidR="00363CB1" w:rsidRPr="00363CB1">
        <w:rPr>
          <w:rFonts w:cstheme="minorHAnsi"/>
          <w:sz w:val="20"/>
          <w:szCs w:val="20"/>
          <w:lang w:val="en-US"/>
        </w:rPr>
        <w:t xml:space="preserve"> is set up</w:t>
      </w:r>
      <w:r w:rsidR="00702CF6" w:rsidRPr="00363CB1">
        <w:rPr>
          <w:rFonts w:cstheme="minorHAnsi"/>
          <w:sz w:val="20"/>
          <w:szCs w:val="20"/>
          <w:lang w:val="en-US"/>
        </w:rPr>
        <w:t xml:space="preserve">. </w:t>
      </w:r>
      <w:r w:rsidR="00DC28C5" w:rsidRPr="00363CB1">
        <w:rPr>
          <w:rFonts w:cstheme="minorHAnsi"/>
          <w:sz w:val="20"/>
          <w:szCs w:val="20"/>
          <w:lang w:val="en-US"/>
        </w:rPr>
        <w:t>T</w:t>
      </w:r>
      <w:r w:rsidR="00B54543" w:rsidRPr="00363CB1">
        <w:rPr>
          <w:rFonts w:cstheme="minorHAnsi"/>
          <w:sz w:val="20"/>
          <w:szCs w:val="20"/>
          <w:lang w:val="en-US"/>
        </w:rPr>
        <w:t xml:space="preserve">he table below </w:t>
      </w:r>
      <w:r w:rsidR="00DC28C5" w:rsidRPr="00363CB1">
        <w:rPr>
          <w:rFonts w:cstheme="minorHAnsi"/>
          <w:sz w:val="20"/>
          <w:szCs w:val="20"/>
          <w:lang w:val="en-US"/>
        </w:rPr>
        <w:t>out</w:t>
      </w:r>
      <w:r w:rsidR="00363CB1" w:rsidRPr="00363CB1">
        <w:rPr>
          <w:rFonts w:cstheme="minorHAnsi"/>
          <w:sz w:val="20"/>
          <w:szCs w:val="20"/>
          <w:lang w:val="en-US"/>
        </w:rPr>
        <w:t>lines</w:t>
      </w:r>
      <w:r w:rsidR="00DC28C5" w:rsidRPr="00363CB1">
        <w:rPr>
          <w:rFonts w:cstheme="minorHAnsi"/>
          <w:sz w:val="20"/>
          <w:szCs w:val="20"/>
          <w:lang w:val="en-US"/>
        </w:rPr>
        <w:t xml:space="preserve"> the step</w:t>
      </w:r>
      <w:r w:rsidR="00481E5D" w:rsidRPr="00363CB1">
        <w:rPr>
          <w:rFonts w:cstheme="minorHAnsi"/>
          <w:sz w:val="20"/>
          <w:szCs w:val="20"/>
          <w:lang w:val="en-US"/>
        </w:rPr>
        <w:t>s involved</w:t>
      </w:r>
      <w:r w:rsidR="00B54543" w:rsidRPr="00363CB1">
        <w:rPr>
          <w:rFonts w:cstheme="minorHAnsi"/>
          <w:sz w:val="20"/>
          <w:szCs w:val="20"/>
          <w:lang w:val="en-US"/>
        </w:rP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18"/>
        <w:gridCol w:w="6981"/>
      </w:tblGrid>
      <w:tr w:rsidR="00363CB1" w:rsidRPr="00363CB1" w14:paraId="0B101219" w14:textId="77777777" w:rsidTr="23D93AF2">
        <w:tc>
          <w:tcPr>
            <w:tcW w:w="990" w:type="dxa"/>
          </w:tcPr>
          <w:p w14:paraId="7B05B352" w14:textId="61034F4C" w:rsidR="00495C1B" w:rsidRPr="00363CB1" w:rsidRDefault="00DC28C5" w:rsidP="005F4082">
            <w:pPr>
              <w:pStyle w:val="ListParagraph"/>
              <w:ind w:left="0" w:right="-116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</w:rPr>
              <w:t>STEP NO.</w:t>
            </w:r>
          </w:p>
        </w:tc>
        <w:tc>
          <w:tcPr>
            <w:tcW w:w="7509" w:type="dxa"/>
          </w:tcPr>
          <w:p w14:paraId="24BD3E69" w14:textId="5706140A" w:rsidR="00495C1B" w:rsidRPr="00363CB1" w:rsidRDefault="00DC28C5" w:rsidP="005F4082">
            <w:pPr>
              <w:pStyle w:val="ListParagraph"/>
              <w:ind w:left="0" w:right="-115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</w:rPr>
              <w:t>DETAIL</w:t>
            </w:r>
          </w:p>
        </w:tc>
      </w:tr>
      <w:tr w:rsidR="00363CB1" w:rsidRPr="00363CB1" w14:paraId="47BD4C1E" w14:textId="77777777" w:rsidTr="23D93AF2">
        <w:tc>
          <w:tcPr>
            <w:tcW w:w="990" w:type="dxa"/>
          </w:tcPr>
          <w:p w14:paraId="5AD8F82A" w14:textId="40C439A9" w:rsidR="00B54543" w:rsidRPr="00363CB1" w:rsidRDefault="00DC28C5" w:rsidP="00702CF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7509" w:type="dxa"/>
          </w:tcPr>
          <w:p w14:paraId="349DB8BC" w14:textId="76627593" w:rsidR="006E1665" w:rsidRPr="00363CB1" w:rsidRDefault="006E1665" w:rsidP="00702CF6">
            <w:pPr>
              <w:ind w:right="310"/>
              <w:rPr>
                <w:rFonts w:cstheme="minorHAnsi"/>
                <w:b/>
                <w:bCs/>
                <w:sz w:val="20"/>
                <w:szCs w:val="20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</w:rPr>
              <w:t>Create your Merchant Account</w:t>
            </w:r>
            <w:r w:rsidR="00702CF6" w:rsidRPr="00363CB1">
              <w:rPr>
                <w:rFonts w:cstheme="minorHAnsi"/>
                <w:b/>
                <w:bCs/>
                <w:sz w:val="20"/>
                <w:szCs w:val="20"/>
              </w:rPr>
              <w:t xml:space="preserve">: </w:t>
            </w:r>
            <w:r w:rsidR="005F4082" w:rsidRPr="00363CB1">
              <w:rPr>
                <w:rFonts w:cstheme="minorHAnsi"/>
                <w:sz w:val="20"/>
                <w:szCs w:val="20"/>
              </w:rPr>
              <w:t>B</w:t>
            </w:r>
            <w:r w:rsidRPr="00363CB1">
              <w:rPr>
                <w:rFonts w:cstheme="minorHAnsi"/>
                <w:sz w:val="20"/>
                <w:szCs w:val="20"/>
              </w:rPr>
              <w:t>y</w:t>
            </w:r>
            <w:r w:rsidR="005F4082" w:rsidRPr="00363CB1">
              <w:rPr>
                <w:rFonts w:cstheme="minorHAnsi"/>
                <w:sz w:val="20"/>
                <w:szCs w:val="20"/>
              </w:rPr>
              <w:t xml:space="preserve"> v</w:t>
            </w:r>
            <w:r w:rsidRPr="00363CB1">
              <w:rPr>
                <w:rFonts w:cstheme="minorHAnsi"/>
                <w:sz w:val="20"/>
                <w:szCs w:val="20"/>
              </w:rPr>
              <w:t xml:space="preserve">isiting </w:t>
            </w:r>
            <w:hyperlink r:id="rId14" w:history="1">
              <w:r w:rsidRPr="00363CB1">
                <w:rPr>
                  <w:rStyle w:val="Hyperlink"/>
                  <w:rFonts w:cstheme="minorHAnsi"/>
                  <w:sz w:val="20"/>
                  <w:szCs w:val="20"/>
                </w:rPr>
                <w:t>https://merchant.mmoneybb.com/signup/setup</w:t>
              </w:r>
            </w:hyperlink>
            <w:r w:rsidRPr="00363CB1">
              <w:rPr>
                <w:rFonts w:cstheme="minorHAnsi"/>
                <w:sz w:val="20"/>
                <w:szCs w:val="20"/>
              </w:rPr>
              <w:t xml:space="preserve">  Sign up is fast and free, with no commitments or long-term contracts. Simply enter your email address, create a password and use referral code </w:t>
            </w:r>
            <w:r w:rsidRPr="00363CB1">
              <w:rPr>
                <w:rFonts w:cstheme="minorHAnsi"/>
                <w:b/>
                <w:bCs/>
                <w:sz w:val="20"/>
                <w:szCs w:val="20"/>
              </w:rPr>
              <w:t>SJC246</w:t>
            </w:r>
          </w:p>
          <w:p w14:paraId="1C60C6F4" w14:textId="244CE298" w:rsidR="006E1665" w:rsidRPr="00363CB1" w:rsidRDefault="006E1665" w:rsidP="005F4082">
            <w:pPr>
              <w:ind w:right="31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63CB1" w:rsidRPr="00363CB1" w14:paraId="3A2ED00E" w14:textId="77777777" w:rsidTr="23D93AF2">
        <w:tc>
          <w:tcPr>
            <w:tcW w:w="990" w:type="dxa"/>
          </w:tcPr>
          <w:p w14:paraId="441DEDB2" w14:textId="5E8C0EB7" w:rsidR="00495C1B" w:rsidRPr="00363CB1" w:rsidRDefault="00DC28C5" w:rsidP="00702CF6">
            <w:pPr>
              <w:ind w:right="599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7509" w:type="dxa"/>
          </w:tcPr>
          <w:p w14:paraId="4D0C5F70" w14:textId="4835443A" w:rsidR="00D53E5F" w:rsidRPr="00363CB1" w:rsidRDefault="00BE3720" w:rsidP="005F4082">
            <w:pPr>
              <w:pStyle w:val="ListParagraph"/>
              <w:ind w:left="0" w:right="310"/>
              <w:jc w:val="both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  <w:lang w:val="en-US"/>
              </w:rPr>
              <w:t>Provide Basic Owner Information</w:t>
            </w:r>
          </w:p>
          <w:p w14:paraId="4C8968A8" w14:textId="53244EC3" w:rsidR="00BE3720" w:rsidRPr="00363CB1" w:rsidRDefault="00BE3720" w:rsidP="005F4082">
            <w:pPr>
              <w:pStyle w:val="ListParagraph"/>
              <w:numPr>
                <w:ilvl w:val="0"/>
                <w:numId w:val="6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Owner’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irst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me</w:t>
            </w:r>
          </w:p>
          <w:p w14:paraId="7659D73F" w14:textId="2D1BA75A" w:rsidR="00BE3720" w:rsidRPr="00363CB1" w:rsidRDefault="00BE3720" w:rsidP="005F4082">
            <w:pPr>
              <w:pStyle w:val="ListParagraph"/>
              <w:numPr>
                <w:ilvl w:val="0"/>
                <w:numId w:val="6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Owner’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l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ast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me</w:t>
            </w:r>
          </w:p>
          <w:p w14:paraId="2CBBC2D9" w14:textId="4E2110E1" w:rsidR="00363CB1" w:rsidRPr="00363CB1" w:rsidRDefault="00BE3720" w:rsidP="00363CB1">
            <w:pPr>
              <w:pStyle w:val="ListParagraph"/>
              <w:numPr>
                <w:ilvl w:val="0"/>
                <w:numId w:val="6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Estimated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ccount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ctivity</w:t>
            </w:r>
          </w:p>
        </w:tc>
      </w:tr>
      <w:tr w:rsidR="00BE3720" w:rsidRPr="00363CB1" w14:paraId="7E625F88" w14:textId="77777777" w:rsidTr="23D93AF2">
        <w:tc>
          <w:tcPr>
            <w:tcW w:w="990" w:type="dxa"/>
          </w:tcPr>
          <w:p w14:paraId="2EBB3379" w14:textId="1EF7E596" w:rsidR="00BE3720" w:rsidRPr="00363CB1" w:rsidRDefault="00BE3720" w:rsidP="00702CF6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7509" w:type="dxa"/>
          </w:tcPr>
          <w:p w14:paraId="7972D0B6" w14:textId="77777777" w:rsidR="00BE3720" w:rsidRPr="00363CB1" w:rsidRDefault="00BE3720" w:rsidP="005F4082">
            <w:pPr>
              <w:pStyle w:val="ListParagraph"/>
              <w:ind w:left="0" w:right="310"/>
              <w:jc w:val="both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  <w:lang w:val="en-US"/>
              </w:rPr>
              <w:t>Provide Basic Business Information</w:t>
            </w:r>
          </w:p>
          <w:p w14:paraId="74E73A13" w14:textId="39F70ACB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Legal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me</w:t>
            </w:r>
          </w:p>
          <w:p w14:paraId="6C899012" w14:textId="182E2BC8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t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rading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me</w:t>
            </w:r>
          </w:p>
          <w:p w14:paraId="5E93B959" w14:textId="774F9B0E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t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ype</w:t>
            </w:r>
          </w:p>
          <w:p w14:paraId="48654EC8" w14:textId="41B3193D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tegory</w:t>
            </w:r>
          </w:p>
          <w:p w14:paraId="5BA48BC0" w14:textId="2B3F1F45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ddress</w:t>
            </w:r>
          </w:p>
          <w:p w14:paraId="5F12AB3E" w14:textId="77777777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Country</w:t>
            </w:r>
          </w:p>
          <w:p w14:paraId="73E822BA" w14:textId="77777777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Parish</w:t>
            </w:r>
          </w:p>
          <w:p w14:paraId="5EB26F3D" w14:textId="3AAE37C7" w:rsidR="00363CB1" w:rsidRPr="00363CB1" w:rsidRDefault="00BE3720" w:rsidP="00363CB1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hone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umber</w:t>
            </w:r>
          </w:p>
        </w:tc>
      </w:tr>
      <w:tr w:rsidR="00BE3720" w:rsidRPr="00363CB1" w14:paraId="2F461503" w14:textId="77777777" w:rsidTr="23D93AF2">
        <w:tc>
          <w:tcPr>
            <w:tcW w:w="990" w:type="dxa"/>
          </w:tcPr>
          <w:p w14:paraId="1C380332" w14:textId="2EA0D833" w:rsidR="00BE3720" w:rsidRPr="00363CB1" w:rsidRDefault="00BE3720" w:rsidP="00702CF6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7509" w:type="dxa"/>
          </w:tcPr>
          <w:p w14:paraId="68F935D4" w14:textId="160CF8A9" w:rsidR="00702CF6" w:rsidRDefault="00BE3720" w:rsidP="23D93AF2">
            <w:pPr>
              <w:rPr>
                <w:sz w:val="20"/>
                <w:szCs w:val="20"/>
                <w:shd w:val="clear" w:color="auto" w:fill="FFFFFF"/>
              </w:rPr>
            </w:pPr>
            <w:r w:rsidRPr="23D93AF2">
              <w:rPr>
                <w:b/>
                <w:bCs/>
                <w:sz w:val="20"/>
                <w:szCs w:val="20"/>
                <w:lang w:val="en-US"/>
              </w:rPr>
              <w:t>Verify Email</w:t>
            </w:r>
            <w:r w:rsidR="00702CF6" w:rsidRPr="23D93AF2">
              <w:rPr>
                <w:b/>
                <w:bCs/>
                <w:sz w:val="20"/>
                <w:szCs w:val="20"/>
                <w:lang w:val="en-US"/>
              </w:rPr>
              <w:t xml:space="preserve">: </w:t>
            </w:r>
            <w:r w:rsidRPr="23D93AF2">
              <w:rPr>
                <w:sz w:val="20"/>
                <w:szCs w:val="20"/>
                <w:lang w:val="en-US"/>
              </w:rPr>
              <w:t>mMoney will sen</w:t>
            </w:r>
            <w:r w:rsidR="005F4082" w:rsidRPr="23D93AF2">
              <w:rPr>
                <w:sz w:val="20"/>
                <w:szCs w:val="20"/>
                <w:lang w:val="en-US"/>
              </w:rPr>
              <w:t>d</w:t>
            </w:r>
            <w:r w:rsidRPr="23D93AF2">
              <w:rPr>
                <w:sz w:val="20"/>
                <w:szCs w:val="20"/>
                <w:lang w:val="en-US"/>
              </w:rPr>
              <w:t xml:space="preserve"> an e</w:t>
            </w:r>
            <w:r w:rsidR="0007501A" w:rsidRPr="23D93AF2">
              <w:rPr>
                <w:sz w:val="20"/>
                <w:szCs w:val="20"/>
                <w:lang w:val="en-US"/>
              </w:rPr>
              <w:t>-</w:t>
            </w:r>
            <w:r w:rsidRPr="23D93AF2">
              <w:rPr>
                <w:sz w:val="20"/>
                <w:szCs w:val="20"/>
                <w:lang w:val="en-US"/>
              </w:rPr>
              <w:t>mail to the address provide</w:t>
            </w:r>
            <w:r w:rsidR="0007501A" w:rsidRPr="23D93AF2">
              <w:rPr>
                <w:sz w:val="20"/>
                <w:szCs w:val="20"/>
                <w:lang w:val="en-US"/>
              </w:rPr>
              <w:t>d</w:t>
            </w:r>
            <w:r w:rsidRPr="23D93AF2">
              <w:rPr>
                <w:sz w:val="20"/>
                <w:szCs w:val="20"/>
                <w:lang w:val="en-US"/>
              </w:rPr>
              <w:t xml:space="preserve">. </w:t>
            </w:r>
            <w:r w:rsidR="303FFC10" w:rsidRPr="23D93AF2">
              <w:rPr>
                <w:sz w:val="20"/>
                <w:szCs w:val="20"/>
                <w:shd w:val="clear" w:color="auto" w:fill="FFFFFF"/>
              </w:rPr>
              <w:t>Simply</w:t>
            </w:r>
            <w:r w:rsidRPr="23D93AF2">
              <w:rPr>
                <w:sz w:val="20"/>
                <w:szCs w:val="20"/>
                <w:shd w:val="clear" w:color="auto" w:fill="FFFFFF"/>
              </w:rPr>
              <w:t xml:space="preserve"> click the link in th</w:t>
            </w:r>
            <w:r w:rsidR="33EB40D1" w:rsidRPr="23D93AF2">
              <w:rPr>
                <w:sz w:val="20"/>
                <w:szCs w:val="20"/>
                <w:shd w:val="clear" w:color="auto" w:fill="FFFFFF"/>
              </w:rPr>
              <w:t>at</w:t>
            </w:r>
            <w:r w:rsidRPr="23D93AF2">
              <w:rPr>
                <w:sz w:val="20"/>
                <w:szCs w:val="20"/>
                <w:shd w:val="clear" w:color="auto" w:fill="FFFFFF"/>
              </w:rPr>
              <w:t xml:space="preserve"> e</w:t>
            </w:r>
            <w:r w:rsidR="0007501A" w:rsidRPr="23D93AF2">
              <w:rPr>
                <w:sz w:val="20"/>
                <w:szCs w:val="20"/>
                <w:shd w:val="clear" w:color="auto" w:fill="FFFFFF"/>
              </w:rPr>
              <w:t>-</w:t>
            </w:r>
            <w:r w:rsidRPr="23D93AF2">
              <w:rPr>
                <w:sz w:val="20"/>
                <w:szCs w:val="20"/>
                <w:shd w:val="clear" w:color="auto" w:fill="FFFFFF"/>
              </w:rPr>
              <w:t xml:space="preserve">mail to complete your profile. Once </w:t>
            </w:r>
            <w:r w:rsidR="0007501A" w:rsidRPr="23D93AF2">
              <w:rPr>
                <w:sz w:val="20"/>
                <w:szCs w:val="20"/>
                <w:shd w:val="clear" w:color="auto" w:fill="FFFFFF"/>
              </w:rPr>
              <w:t xml:space="preserve">the </w:t>
            </w:r>
            <w:r w:rsidRPr="23D93AF2">
              <w:rPr>
                <w:sz w:val="20"/>
                <w:szCs w:val="20"/>
                <w:shd w:val="clear" w:color="auto" w:fill="FFFFFF"/>
              </w:rPr>
              <w:t>e</w:t>
            </w:r>
            <w:r w:rsidR="0007501A" w:rsidRPr="23D93AF2">
              <w:rPr>
                <w:sz w:val="20"/>
                <w:szCs w:val="20"/>
                <w:shd w:val="clear" w:color="auto" w:fill="FFFFFF"/>
              </w:rPr>
              <w:t>-</w:t>
            </w:r>
            <w:r w:rsidRPr="23D93AF2">
              <w:rPr>
                <w:sz w:val="20"/>
                <w:szCs w:val="20"/>
                <w:shd w:val="clear" w:color="auto" w:fill="FFFFFF"/>
              </w:rPr>
              <w:t xml:space="preserve">mail is verified, </w:t>
            </w:r>
            <w:r w:rsidR="0007501A" w:rsidRPr="23D93AF2">
              <w:rPr>
                <w:sz w:val="20"/>
                <w:szCs w:val="20"/>
                <w:shd w:val="clear" w:color="auto" w:fill="FFFFFF"/>
              </w:rPr>
              <w:t xml:space="preserve">payments can be accepted. </w:t>
            </w:r>
          </w:p>
          <w:p w14:paraId="2BDF4425" w14:textId="044F1585" w:rsidR="00363CB1" w:rsidRPr="00363CB1" w:rsidRDefault="00363CB1" w:rsidP="005F4082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702CF6" w:rsidRPr="00363CB1" w14:paraId="03D94B3F" w14:textId="77777777" w:rsidTr="23D93AF2">
        <w:tc>
          <w:tcPr>
            <w:tcW w:w="990" w:type="dxa"/>
          </w:tcPr>
          <w:p w14:paraId="49BAA354" w14:textId="2D1028BC" w:rsidR="00702CF6" w:rsidRPr="00363CB1" w:rsidRDefault="00702CF6" w:rsidP="005F4082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Optional</w:t>
            </w:r>
          </w:p>
        </w:tc>
        <w:tc>
          <w:tcPr>
            <w:tcW w:w="7509" w:type="dxa"/>
          </w:tcPr>
          <w:p w14:paraId="1818A0B0" w14:textId="29C13B6B" w:rsidR="00363CB1" w:rsidRPr="00363CB1" w:rsidRDefault="00702CF6" w:rsidP="23D93AF2">
            <w:pPr>
              <w:rPr>
                <w:sz w:val="20"/>
                <w:szCs w:val="20"/>
                <w:lang w:val="en-US"/>
              </w:rPr>
            </w:pPr>
            <w:r w:rsidRPr="23D93AF2">
              <w:rPr>
                <w:b/>
                <w:bCs/>
                <w:sz w:val="20"/>
                <w:szCs w:val="20"/>
                <w:lang w:val="en-US"/>
              </w:rPr>
              <w:t xml:space="preserve">Upgrade to Level 2: </w:t>
            </w:r>
            <w:r w:rsidRPr="23D93AF2">
              <w:rPr>
                <w:sz w:val="20"/>
                <w:szCs w:val="20"/>
                <w:lang w:val="en-US"/>
              </w:rPr>
              <w:t xml:space="preserve">This allows you to process larger sums and transaction volumes. In order to </w:t>
            </w:r>
            <w:r w:rsidR="472BD1C7" w:rsidRPr="23D93AF2">
              <w:rPr>
                <w:sz w:val="20"/>
                <w:szCs w:val="20"/>
                <w:lang w:val="en-US"/>
              </w:rPr>
              <w:t>upgrade to Level 2</w:t>
            </w:r>
            <w:r w:rsidRPr="23D93AF2">
              <w:rPr>
                <w:sz w:val="20"/>
                <w:szCs w:val="20"/>
                <w:lang w:val="en-US"/>
              </w:rPr>
              <w:t xml:space="preserve">, you will need to upload requested business documents for verification. The Level 2 approval process takes </w:t>
            </w:r>
            <w:r w:rsidR="0007501A" w:rsidRPr="23D93AF2">
              <w:rPr>
                <w:sz w:val="20"/>
                <w:szCs w:val="20"/>
                <w:lang w:val="en-US"/>
              </w:rPr>
              <w:t>48</w:t>
            </w:r>
            <w:r w:rsidRPr="23D93AF2">
              <w:rPr>
                <w:sz w:val="20"/>
                <w:szCs w:val="20"/>
                <w:lang w:val="en-US"/>
              </w:rPr>
              <w:t xml:space="preserve"> hours or </w:t>
            </w:r>
            <w:r w:rsidR="0007501A" w:rsidRPr="23D93AF2">
              <w:rPr>
                <w:sz w:val="20"/>
                <w:szCs w:val="20"/>
                <w:lang w:val="en-US"/>
              </w:rPr>
              <w:t>less,</w:t>
            </w:r>
            <w:r w:rsidRPr="23D93AF2">
              <w:rPr>
                <w:sz w:val="20"/>
                <w:szCs w:val="20"/>
                <w:lang w:val="en-US"/>
              </w:rPr>
              <w:t xml:space="preserve"> but you can process transactions in the interim.</w:t>
            </w:r>
          </w:p>
        </w:tc>
      </w:tr>
      <w:tr w:rsidR="00702CF6" w:rsidRPr="00363CB1" w14:paraId="2EDAA9DD" w14:textId="77777777" w:rsidTr="23D93AF2">
        <w:tc>
          <w:tcPr>
            <w:tcW w:w="990" w:type="dxa"/>
          </w:tcPr>
          <w:p w14:paraId="46880B67" w14:textId="516DAE90" w:rsidR="00702CF6" w:rsidRPr="00363CB1" w:rsidRDefault="00702CF6" w:rsidP="005F4082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Optional</w:t>
            </w:r>
          </w:p>
        </w:tc>
        <w:tc>
          <w:tcPr>
            <w:tcW w:w="7509" w:type="dxa"/>
          </w:tcPr>
          <w:p w14:paraId="69E1F897" w14:textId="0147EE5E" w:rsidR="00702CF6" w:rsidRDefault="00702CF6" w:rsidP="23D93AF2">
            <w:pPr>
              <w:rPr>
                <w:sz w:val="20"/>
                <w:szCs w:val="20"/>
                <w:lang w:val="en-US"/>
              </w:rPr>
            </w:pPr>
            <w:r w:rsidRPr="23D93AF2">
              <w:rPr>
                <w:b/>
                <w:bCs/>
                <w:sz w:val="20"/>
                <w:szCs w:val="20"/>
                <w:lang w:val="en-US"/>
              </w:rPr>
              <w:t xml:space="preserve">Set Up </w:t>
            </w:r>
            <w:r w:rsidR="00363CB1" w:rsidRPr="23D93AF2">
              <w:rPr>
                <w:b/>
                <w:bCs/>
                <w:sz w:val="20"/>
                <w:szCs w:val="20"/>
                <w:lang w:val="en-US"/>
              </w:rPr>
              <w:t xml:space="preserve">your e-Commerce/Online Payment System: </w:t>
            </w:r>
            <w:r w:rsidR="0D0FA201" w:rsidRPr="23D93AF2">
              <w:rPr>
                <w:sz w:val="20"/>
                <w:szCs w:val="20"/>
                <w:lang w:val="en-US"/>
              </w:rPr>
              <w:t>C</w:t>
            </w:r>
            <w:r w:rsidR="00363CB1" w:rsidRPr="23D93AF2">
              <w:rPr>
                <w:sz w:val="20"/>
                <w:szCs w:val="20"/>
                <w:lang w:val="en-US"/>
              </w:rPr>
              <w:t xml:space="preserve">ontact </w:t>
            </w:r>
            <w:hyperlink r:id="rId15">
              <w:r w:rsidR="00363CB1" w:rsidRPr="23D93AF2">
                <w:rPr>
                  <w:rStyle w:val="Hyperlink"/>
                  <w:sz w:val="20"/>
                  <w:szCs w:val="20"/>
                  <w:lang w:val="en-US"/>
                </w:rPr>
                <w:t>sales@bitt.com</w:t>
              </w:r>
            </w:hyperlink>
            <w:r w:rsidR="566B96DD" w:rsidRPr="23D93AF2">
              <w:rPr>
                <w:sz w:val="20"/>
                <w:szCs w:val="20"/>
                <w:lang w:val="en-US"/>
              </w:rPr>
              <w:t>.</w:t>
            </w:r>
          </w:p>
          <w:p w14:paraId="6C2A53B8" w14:textId="75F8EE7C" w:rsidR="00363CB1" w:rsidRPr="00363CB1" w:rsidRDefault="00363CB1" w:rsidP="005F4082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BB2C44" w:rsidRPr="00363CB1" w14:paraId="6B938D3B" w14:textId="77777777" w:rsidTr="23D93AF2">
        <w:tc>
          <w:tcPr>
            <w:tcW w:w="990" w:type="dxa"/>
          </w:tcPr>
          <w:p w14:paraId="3D3B7D0E" w14:textId="71FEEDF2" w:rsidR="00BB2C44" w:rsidRPr="00363CB1" w:rsidRDefault="00BB2C44" w:rsidP="005F4082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Optional</w:t>
            </w:r>
          </w:p>
        </w:tc>
        <w:tc>
          <w:tcPr>
            <w:tcW w:w="7509" w:type="dxa"/>
          </w:tcPr>
          <w:p w14:paraId="2E396990" w14:textId="052C3899" w:rsidR="00BB2C44" w:rsidRPr="23D93AF2" w:rsidRDefault="00BB2C44" w:rsidP="23D93AF2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Take the free online training course: </w:t>
            </w:r>
            <w:hyperlink r:id="rId16" w:history="1">
              <w:r w:rsidRPr="00BB2C44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mMoney for MSMEs</w:t>
              </w:r>
            </w:hyperlink>
          </w:p>
        </w:tc>
      </w:tr>
    </w:tbl>
    <w:p w14:paraId="30F07F08" w14:textId="5C1A6906" w:rsidR="00495C1B" w:rsidRPr="00363CB1" w:rsidRDefault="00495C1B" w:rsidP="23D93AF2">
      <w:pPr>
        <w:spacing w:line="240" w:lineRule="auto"/>
        <w:ind w:right="-994"/>
        <w:jc w:val="center"/>
        <w:rPr>
          <w:b/>
          <w:bCs/>
          <w:sz w:val="20"/>
          <w:szCs w:val="20"/>
          <w:u w:val="single"/>
          <w:lang w:val="en-US"/>
        </w:rPr>
      </w:pPr>
    </w:p>
    <w:tbl>
      <w:tblPr>
        <w:tblStyle w:val="TableGrid"/>
        <w:tblpPr w:leftFromText="141" w:rightFromText="141" w:vertAnchor="text" w:horzAnchor="margin" w:tblpXSpec="right" w:tblpY="371"/>
        <w:tblW w:w="5410" w:type="dxa"/>
        <w:tblLook w:val="04A0" w:firstRow="1" w:lastRow="0" w:firstColumn="1" w:lastColumn="0" w:noHBand="0" w:noVBand="1"/>
      </w:tblPr>
      <w:tblGrid>
        <w:gridCol w:w="3595"/>
        <w:gridCol w:w="1815"/>
      </w:tblGrid>
      <w:tr w:rsidR="23D93AF2" w14:paraId="446FD577" w14:textId="77777777" w:rsidTr="23D93AF2">
        <w:trPr>
          <w:trHeight w:val="266"/>
        </w:trPr>
        <w:tc>
          <w:tcPr>
            <w:tcW w:w="5410" w:type="dxa"/>
            <w:gridSpan w:val="2"/>
          </w:tcPr>
          <w:p w14:paraId="18D2725B" w14:textId="5DC6D448" w:rsidR="028BFEA8" w:rsidRDefault="028BFEA8" w:rsidP="23D93AF2">
            <w:pPr>
              <w:jc w:val="center"/>
              <w:rPr>
                <w:sz w:val="20"/>
                <w:szCs w:val="20"/>
                <w:lang w:val="en-US"/>
              </w:rPr>
            </w:pPr>
            <w:r w:rsidRPr="23D93AF2">
              <w:rPr>
                <w:b/>
                <w:bCs/>
                <w:sz w:val="20"/>
                <w:szCs w:val="20"/>
                <w:u w:val="single"/>
                <w:lang w:val="en-US"/>
              </w:rPr>
              <w:t>Costs to be assumed by Merchants:</w:t>
            </w:r>
          </w:p>
        </w:tc>
      </w:tr>
      <w:tr w:rsidR="00481E5D" w:rsidRPr="00363CB1" w14:paraId="0CD0CE00" w14:textId="77777777" w:rsidTr="23D93AF2">
        <w:trPr>
          <w:trHeight w:val="266"/>
        </w:trPr>
        <w:tc>
          <w:tcPr>
            <w:tcW w:w="3595" w:type="dxa"/>
          </w:tcPr>
          <w:p w14:paraId="1546167F" w14:textId="16C03A01" w:rsidR="00481E5D" w:rsidRPr="00363CB1" w:rsidRDefault="00481E5D" w:rsidP="005F4082">
            <w:pPr>
              <w:ind w:right="-994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Download</w:t>
            </w:r>
          </w:p>
        </w:tc>
        <w:tc>
          <w:tcPr>
            <w:tcW w:w="1815" w:type="dxa"/>
          </w:tcPr>
          <w:p w14:paraId="0AFFA7B0" w14:textId="791401CE" w:rsidR="00481E5D" w:rsidRPr="00363CB1" w:rsidRDefault="00481E5D" w:rsidP="23D93AF2">
            <w:pPr>
              <w:ind w:right="35"/>
              <w:jc w:val="right"/>
              <w:rPr>
                <w:sz w:val="20"/>
                <w:szCs w:val="20"/>
              </w:rPr>
            </w:pPr>
            <w:r w:rsidRPr="23D93AF2">
              <w:rPr>
                <w:sz w:val="20"/>
                <w:szCs w:val="20"/>
              </w:rPr>
              <w:t>FREE</w:t>
            </w:r>
          </w:p>
        </w:tc>
      </w:tr>
      <w:tr w:rsidR="005F4082" w:rsidRPr="00363CB1" w14:paraId="19BD0837" w14:textId="77777777" w:rsidTr="23D93AF2">
        <w:trPr>
          <w:trHeight w:val="266"/>
        </w:trPr>
        <w:tc>
          <w:tcPr>
            <w:tcW w:w="3595" w:type="dxa"/>
          </w:tcPr>
          <w:p w14:paraId="5122B797" w14:textId="4D73A567" w:rsidR="005F4082" w:rsidRPr="00363CB1" w:rsidRDefault="005F4082" w:rsidP="005F4082">
            <w:pPr>
              <w:ind w:right="-994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Account Setup</w:t>
            </w:r>
          </w:p>
        </w:tc>
        <w:tc>
          <w:tcPr>
            <w:tcW w:w="1815" w:type="dxa"/>
          </w:tcPr>
          <w:p w14:paraId="3BE9F732" w14:textId="08A400D2" w:rsidR="005F4082" w:rsidRPr="00363CB1" w:rsidRDefault="005F4082" w:rsidP="23D93AF2">
            <w:pPr>
              <w:ind w:right="35"/>
              <w:jc w:val="right"/>
              <w:rPr>
                <w:sz w:val="20"/>
                <w:szCs w:val="20"/>
              </w:rPr>
            </w:pPr>
            <w:r w:rsidRPr="23D93AF2">
              <w:rPr>
                <w:sz w:val="20"/>
                <w:szCs w:val="20"/>
              </w:rPr>
              <w:t>FREE</w:t>
            </w:r>
          </w:p>
        </w:tc>
      </w:tr>
      <w:tr w:rsidR="00481E5D" w:rsidRPr="00363CB1" w14:paraId="684B65FC" w14:textId="77777777" w:rsidTr="23D93AF2">
        <w:trPr>
          <w:trHeight w:val="266"/>
        </w:trPr>
        <w:tc>
          <w:tcPr>
            <w:tcW w:w="3595" w:type="dxa"/>
          </w:tcPr>
          <w:p w14:paraId="417B9F48" w14:textId="26C24A8D" w:rsidR="00481E5D" w:rsidRPr="00363CB1" w:rsidRDefault="00481E5D" w:rsidP="005F4082">
            <w:pPr>
              <w:ind w:right="-994"/>
              <w:jc w:val="both"/>
              <w:rPr>
                <w:rFonts w:cstheme="minorHAnsi"/>
                <w:sz w:val="20"/>
                <w:szCs w:val="20"/>
              </w:rPr>
            </w:pPr>
            <w:r w:rsidRPr="00363CB1">
              <w:rPr>
                <w:rFonts w:cstheme="minorHAnsi"/>
                <w:sz w:val="20"/>
                <w:szCs w:val="20"/>
              </w:rPr>
              <w:t>Per Transaction Cost for Merchants</w:t>
            </w:r>
          </w:p>
        </w:tc>
        <w:tc>
          <w:tcPr>
            <w:tcW w:w="1815" w:type="dxa"/>
          </w:tcPr>
          <w:p w14:paraId="4262EDD9" w14:textId="21862364" w:rsidR="00481E5D" w:rsidRPr="00363CB1" w:rsidRDefault="4D2DA14D" w:rsidP="23D93AF2">
            <w:pPr>
              <w:ind w:right="31"/>
              <w:jc w:val="right"/>
              <w:rPr>
                <w:sz w:val="20"/>
                <w:szCs w:val="20"/>
              </w:rPr>
            </w:pPr>
            <w:r w:rsidRPr="23D93AF2">
              <w:rPr>
                <w:sz w:val="20"/>
                <w:szCs w:val="20"/>
              </w:rPr>
              <w:t xml:space="preserve">BBD </w:t>
            </w:r>
            <w:r w:rsidR="00481E5D" w:rsidRPr="23D93AF2">
              <w:rPr>
                <w:sz w:val="20"/>
                <w:szCs w:val="20"/>
              </w:rPr>
              <w:t>0.20/0.05</w:t>
            </w:r>
          </w:p>
        </w:tc>
      </w:tr>
      <w:tr w:rsidR="00B54543" w:rsidRPr="00363CB1" w14:paraId="7D8F021A" w14:textId="77777777" w:rsidTr="23D93AF2">
        <w:trPr>
          <w:trHeight w:val="266"/>
        </w:trPr>
        <w:tc>
          <w:tcPr>
            <w:tcW w:w="3595" w:type="dxa"/>
          </w:tcPr>
          <w:p w14:paraId="2F9471AE" w14:textId="3310252C" w:rsidR="00B54543" w:rsidRPr="00363CB1" w:rsidRDefault="00481E5D" w:rsidP="005F4082">
            <w:pPr>
              <w:ind w:right="-994"/>
              <w:jc w:val="both"/>
              <w:rPr>
                <w:rFonts w:cstheme="minorHAnsi"/>
                <w:sz w:val="20"/>
                <w:szCs w:val="20"/>
              </w:rPr>
            </w:pPr>
            <w:r w:rsidRPr="00363CB1">
              <w:rPr>
                <w:rFonts w:cstheme="minorHAnsi"/>
                <w:sz w:val="20"/>
                <w:szCs w:val="20"/>
              </w:rPr>
              <w:t>Merchant Account Manager/Support</w:t>
            </w:r>
          </w:p>
        </w:tc>
        <w:tc>
          <w:tcPr>
            <w:tcW w:w="1815" w:type="dxa"/>
          </w:tcPr>
          <w:p w14:paraId="6CD9E0B9" w14:textId="628BC421" w:rsidR="00B54543" w:rsidRPr="00363CB1" w:rsidRDefault="00481E5D" w:rsidP="23D93AF2">
            <w:pPr>
              <w:ind w:right="31"/>
              <w:jc w:val="right"/>
              <w:rPr>
                <w:sz w:val="20"/>
                <w:szCs w:val="20"/>
              </w:rPr>
            </w:pPr>
            <w:r w:rsidRPr="23D93AF2">
              <w:rPr>
                <w:sz w:val="20"/>
                <w:szCs w:val="20"/>
              </w:rPr>
              <w:t>FREE</w:t>
            </w:r>
          </w:p>
        </w:tc>
      </w:tr>
    </w:tbl>
    <w:p w14:paraId="65F48C3D" w14:textId="77777777" w:rsidR="009A7680" w:rsidRPr="00363CB1" w:rsidRDefault="009A7680" w:rsidP="005F4082">
      <w:pPr>
        <w:spacing w:line="240" w:lineRule="auto"/>
        <w:rPr>
          <w:rFonts w:cstheme="minorHAnsi"/>
          <w:sz w:val="20"/>
          <w:szCs w:val="20"/>
          <w:lang w:val="en-US"/>
        </w:rPr>
      </w:pPr>
    </w:p>
    <w:sectPr w:rsidR="009A7680" w:rsidRPr="00363CB1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62A58" w14:textId="77777777" w:rsidR="0076724E" w:rsidRDefault="0076724E" w:rsidP="009A7680">
      <w:pPr>
        <w:spacing w:after="0" w:line="240" w:lineRule="auto"/>
      </w:pPr>
      <w:r>
        <w:separator/>
      </w:r>
    </w:p>
  </w:endnote>
  <w:endnote w:type="continuationSeparator" w:id="0">
    <w:p w14:paraId="37FCCA2D" w14:textId="77777777" w:rsidR="0076724E" w:rsidRDefault="0076724E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1F428" w14:textId="4D5A8280" w:rsidR="00FC2B78" w:rsidRDefault="00FC2B78">
    <w:pPr>
      <w:pStyle w:val="Footer"/>
    </w:pPr>
    <w:r>
      <w:t>*Please note that the above applies to Barbados only.</w:t>
    </w:r>
  </w:p>
  <w:p w14:paraId="57D0245B" w14:textId="77777777" w:rsidR="00B54543" w:rsidRDefault="00B54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CD7D16" w14:textId="77777777" w:rsidR="0076724E" w:rsidRDefault="0076724E" w:rsidP="009A7680">
      <w:pPr>
        <w:spacing w:after="0" w:line="240" w:lineRule="auto"/>
      </w:pPr>
      <w:r>
        <w:separator/>
      </w:r>
    </w:p>
  </w:footnote>
  <w:footnote w:type="continuationSeparator" w:id="0">
    <w:p w14:paraId="61F6F2CB" w14:textId="77777777" w:rsidR="0076724E" w:rsidRDefault="0076724E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97A19" w14:textId="622339B9" w:rsidR="00B54543" w:rsidRPr="003079AD" w:rsidRDefault="00597162">
    <w:pPr>
      <w:pStyle w:val="Header"/>
      <w:rPr>
        <w:lang w:val="en-US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9D984C4" wp14:editId="1E1E3B8A">
          <wp:simplePos x="0" y="0"/>
          <wp:positionH relativeFrom="column">
            <wp:posOffset>-1125925</wp:posOffset>
          </wp:positionH>
          <wp:positionV relativeFrom="paragraph">
            <wp:posOffset>-426085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724C0"/>
    <w:multiLevelType w:val="hybridMultilevel"/>
    <w:tmpl w:val="059C8C9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06BEE"/>
    <w:multiLevelType w:val="hybridMultilevel"/>
    <w:tmpl w:val="1CE61860"/>
    <w:lvl w:ilvl="0" w:tplc="916EA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4A2121"/>
    <w:multiLevelType w:val="hybridMultilevel"/>
    <w:tmpl w:val="61A46B5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BD42C4"/>
    <w:multiLevelType w:val="hybridMultilevel"/>
    <w:tmpl w:val="4CCE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6B555FF"/>
    <w:multiLevelType w:val="hybridMultilevel"/>
    <w:tmpl w:val="DD6AB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FC001BB"/>
    <w:multiLevelType w:val="hybridMultilevel"/>
    <w:tmpl w:val="5FD01EA8"/>
    <w:lvl w:ilvl="0" w:tplc="30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864F1"/>
    <w:multiLevelType w:val="hybridMultilevel"/>
    <w:tmpl w:val="97340D82"/>
    <w:lvl w:ilvl="0" w:tplc="97A637B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NDYyNzAwMTezMDZR0lEKTi0uzszPAykwrAUAmEQasiwAAAA="/>
  </w:docVars>
  <w:rsids>
    <w:rsidRoot w:val="009A7680"/>
    <w:rsid w:val="00016427"/>
    <w:rsid w:val="0007501A"/>
    <w:rsid w:val="000963AC"/>
    <w:rsid w:val="000F5770"/>
    <w:rsid w:val="00253F0F"/>
    <w:rsid w:val="0027215F"/>
    <w:rsid w:val="0028618E"/>
    <w:rsid w:val="002A7292"/>
    <w:rsid w:val="002D01E4"/>
    <w:rsid w:val="003079AD"/>
    <w:rsid w:val="00313C9C"/>
    <w:rsid w:val="0033760F"/>
    <w:rsid w:val="00363CB1"/>
    <w:rsid w:val="003A1586"/>
    <w:rsid w:val="00424A39"/>
    <w:rsid w:val="00481E5D"/>
    <w:rsid w:val="00490DFF"/>
    <w:rsid w:val="00495C1B"/>
    <w:rsid w:val="004D24A7"/>
    <w:rsid w:val="00502E24"/>
    <w:rsid w:val="00504DD1"/>
    <w:rsid w:val="00525691"/>
    <w:rsid w:val="005335B9"/>
    <w:rsid w:val="00597162"/>
    <w:rsid w:val="005B5E59"/>
    <w:rsid w:val="005D3F27"/>
    <w:rsid w:val="005F4082"/>
    <w:rsid w:val="006040AE"/>
    <w:rsid w:val="006049EE"/>
    <w:rsid w:val="006E0E19"/>
    <w:rsid w:val="006E1665"/>
    <w:rsid w:val="00702CF6"/>
    <w:rsid w:val="00722FB2"/>
    <w:rsid w:val="0076724E"/>
    <w:rsid w:val="007718D7"/>
    <w:rsid w:val="008930CF"/>
    <w:rsid w:val="008C49EA"/>
    <w:rsid w:val="00950983"/>
    <w:rsid w:val="009A2699"/>
    <w:rsid w:val="009A7680"/>
    <w:rsid w:val="009F6AB7"/>
    <w:rsid w:val="00A04D48"/>
    <w:rsid w:val="00A07B9B"/>
    <w:rsid w:val="00AE3F4B"/>
    <w:rsid w:val="00B54543"/>
    <w:rsid w:val="00B62403"/>
    <w:rsid w:val="00BB2C44"/>
    <w:rsid w:val="00BE3720"/>
    <w:rsid w:val="00C01E88"/>
    <w:rsid w:val="00C3206E"/>
    <w:rsid w:val="00CD6B60"/>
    <w:rsid w:val="00D53101"/>
    <w:rsid w:val="00D53E5F"/>
    <w:rsid w:val="00DB2F0B"/>
    <w:rsid w:val="00DC28C5"/>
    <w:rsid w:val="00DC36E1"/>
    <w:rsid w:val="00ED40BE"/>
    <w:rsid w:val="00F35021"/>
    <w:rsid w:val="00F567D8"/>
    <w:rsid w:val="00F716D5"/>
    <w:rsid w:val="00FC2B78"/>
    <w:rsid w:val="00FE3C8F"/>
    <w:rsid w:val="00FF63AC"/>
    <w:rsid w:val="0137F4C0"/>
    <w:rsid w:val="028BFEA8"/>
    <w:rsid w:val="07313AE9"/>
    <w:rsid w:val="0D0FA201"/>
    <w:rsid w:val="0F27D485"/>
    <w:rsid w:val="1307B9E8"/>
    <w:rsid w:val="23D93AF2"/>
    <w:rsid w:val="2710A0A9"/>
    <w:rsid w:val="27A90FB0"/>
    <w:rsid w:val="303FFC10"/>
    <w:rsid w:val="33EB40D1"/>
    <w:rsid w:val="3AE4E9C0"/>
    <w:rsid w:val="472BD1C7"/>
    <w:rsid w:val="4C3291F4"/>
    <w:rsid w:val="4D2DA14D"/>
    <w:rsid w:val="4DE7AAE3"/>
    <w:rsid w:val="5652FDEE"/>
    <w:rsid w:val="566B96DD"/>
    <w:rsid w:val="59155973"/>
    <w:rsid w:val="7A56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C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D01E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95C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24A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5454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45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06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moneybb.com/online-payment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moneybb.com/merchan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adejemmott.thinkific.com/courses/mmone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moneybb.com/wallet" TargetMode="External"/><Relationship Id="rId5" Type="http://schemas.openxmlformats.org/officeDocument/2006/relationships/styles" Target="styles.xml"/><Relationship Id="rId15" Type="http://schemas.openxmlformats.org/officeDocument/2006/relationships/hyperlink" Target="mailto:sales@bitt.com" TargetMode="External"/><Relationship Id="rId10" Type="http://schemas.openxmlformats.org/officeDocument/2006/relationships/hyperlink" Target="https://www.mmoneybb.com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erchant.mmoneybb.com/signup/setu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8C2B14-74FD-4ABF-A596-432613151C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49C19B-E79E-407C-AD91-D5D4D7C27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Shani L</cp:lastModifiedBy>
  <cp:revision>11</cp:revision>
  <dcterms:created xsi:type="dcterms:W3CDTF">2020-05-04T18:53:00Z</dcterms:created>
  <dcterms:modified xsi:type="dcterms:W3CDTF">2020-05-1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